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DC2A" w14:textId="2EF51982" w:rsidR="00CB4916" w:rsidRDefault="00CB4916" w:rsidP="00CB4916">
      <w:pPr>
        <w:jc w:val="center"/>
        <w:rPr>
          <w:rFonts w:ascii="Cambria Math" w:hAnsi="Cambria Math"/>
          <w:sz w:val="40"/>
          <w:szCs w:val="40"/>
        </w:rPr>
      </w:pPr>
      <w:r>
        <w:rPr>
          <w:rFonts w:ascii="Cambria Math" w:hAnsi="Cambria Math"/>
          <w:sz w:val="40"/>
          <w:szCs w:val="40"/>
        </w:rPr>
        <w:t>O</w:t>
      </w:r>
      <w:r>
        <w:rPr>
          <w:rFonts w:ascii="Cambria Math" w:hAnsi="Cambria Math"/>
          <w:sz w:val="40"/>
          <w:szCs w:val="40"/>
        </w:rPr>
        <w:t>OPS</w:t>
      </w:r>
      <w:r>
        <w:rPr>
          <w:rFonts w:ascii="Cambria Math" w:hAnsi="Cambria Math"/>
          <w:sz w:val="40"/>
          <w:szCs w:val="40"/>
        </w:rPr>
        <w:t xml:space="preserve"> NOTES – Suraj Verma</w:t>
      </w:r>
    </w:p>
    <w:p w14:paraId="3F962A20" w14:textId="77777777" w:rsidR="00CB4916" w:rsidRDefault="00CB4916" w:rsidP="00CB4916">
      <w:pPr>
        <w:jc w:val="center"/>
        <w:rPr>
          <w:rFonts w:ascii="Cambria Math" w:hAnsi="Cambria Math"/>
          <w:sz w:val="40"/>
          <w:szCs w:val="40"/>
        </w:rPr>
      </w:pPr>
    </w:p>
    <w:p w14:paraId="7EDAD28E" w14:textId="77777777" w:rsidR="00CB4916" w:rsidRDefault="00CB4916" w:rsidP="00CB4916">
      <w:pPr>
        <w:jc w:val="center"/>
        <w:rPr>
          <w:rFonts w:ascii="Cambria Math" w:hAnsi="Cambria Math"/>
          <w:sz w:val="40"/>
          <w:szCs w:val="40"/>
        </w:rPr>
      </w:pPr>
    </w:p>
    <w:p w14:paraId="2BCC95FC" w14:textId="77777777" w:rsidR="00022321" w:rsidRDefault="00022321"/>
    <w:sectPr w:rsidR="000223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sjSyMDA1NjYyNzdT0lEKTi0uzszPAykwrAUA1u93qSwAAAA="/>
  </w:docVars>
  <w:rsids>
    <w:rsidRoot w:val="00CB4916"/>
    <w:rsid w:val="00022321"/>
    <w:rsid w:val="00CB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3B088"/>
  <w15:chartTrackingRefBased/>
  <w15:docId w15:val="{DB474664-E334-4A94-AC10-C1F7FFE80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1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7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v</dc:creator>
  <cp:keywords/>
  <dc:description/>
  <cp:lastModifiedBy>Suraj v</cp:lastModifiedBy>
  <cp:revision>1</cp:revision>
  <dcterms:created xsi:type="dcterms:W3CDTF">2021-05-09T10:21:00Z</dcterms:created>
  <dcterms:modified xsi:type="dcterms:W3CDTF">2021-05-09T10:21:00Z</dcterms:modified>
</cp:coreProperties>
</file>